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4226B" w14:textId="41F2A533" w:rsidR="008732E3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>Milad Azizi</w:t>
      </w:r>
    </w:p>
    <w:p w14:paraId="14B87810" w14:textId="5001C80C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>5/11/2021</w:t>
      </w:r>
    </w:p>
    <w:p w14:paraId="6F64558A" w14:textId="77327F86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</w:p>
    <w:p w14:paraId="67532333" w14:textId="29345B69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>1.what commands can be used to remove folders and files in Unix?</w:t>
      </w:r>
    </w:p>
    <w:p w14:paraId="58A38BA8" w14:textId="62443955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>Rm  -r file or directory name</w:t>
      </w:r>
    </w:p>
    <w:p w14:paraId="1DE6FF48" w14:textId="1B6737B3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 xml:space="preserve">Rmdir -r </w:t>
      </w:r>
      <w:r w:rsidRPr="002726B0">
        <w:rPr>
          <w:rFonts w:ascii="Times New Roman" w:hAnsi="Times New Roman" w:cs="Times New Roman"/>
          <w:sz w:val="24"/>
          <w:szCs w:val="24"/>
        </w:rPr>
        <w:t>file or directory name</w:t>
      </w:r>
    </w:p>
    <w:p w14:paraId="1F16B01B" w14:textId="77777777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</w:p>
    <w:p w14:paraId="721475FB" w14:textId="2B00C6D7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>2.Do you know about Hadoop and its ecosystem? Explain a part of the ecosystem in detail.</w:t>
      </w:r>
    </w:p>
    <w:p w14:paraId="08628D15" w14:textId="3927EC60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 xml:space="preserve">Apache Hadoop is an </w:t>
      </w:r>
      <w:r w:rsidRPr="002726B0">
        <w:rPr>
          <w:rFonts w:ascii="Times New Roman" w:hAnsi="Times New Roman" w:cs="Times New Roman"/>
          <w:sz w:val="24"/>
          <w:szCs w:val="24"/>
        </w:rPr>
        <w:t>open-source</w:t>
      </w:r>
      <w:r w:rsidRPr="002726B0">
        <w:rPr>
          <w:rFonts w:ascii="Times New Roman" w:hAnsi="Times New Roman" w:cs="Times New Roman"/>
          <w:sz w:val="24"/>
          <w:szCs w:val="24"/>
        </w:rPr>
        <w:t xml:space="preserve"> framework intended to make interaction with </w:t>
      </w:r>
      <w:hyperlink r:id="rId4" w:tgtFrame="_blank" w:history="1">
        <w:r w:rsidRPr="002726B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big data</w:t>
        </w:r>
      </w:hyperlink>
      <w:r w:rsidRPr="002726B0">
        <w:rPr>
          <w:rFonts w:ascii="Times New Roman" w:hAnsi="Times New Roman" w:cs="Times New Roman"/>
          <w:sz w:val="24"/>
          <w:szCs w:val="24"/>
        </w:rPr>
        <w:t xml:space="preserve"> easier</w:t>
      </w:r>
      <w:r w:rsidRPr="002726B0">
        <w:rPr>
          <w:rFonts w:ascii="Times New Roman" w:hAnsi="Times New Roman" w:cs="Times New Roman"/>
          <w:sz w:val="24"/>
          <w:szCs w:val="24"/>
        </w:rPr>
        <w:t>.</w:t>
      </w:r>
    </w:p>
    <w:p w14:paraId="3A9EF0F9" w14:textId="3094A35C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 xml:space="preserve">Big data is all about </w:t>
      </w:r>
      <w:r w:rsidRPr="002726B0">
        <w:rPr>
          <w:rFonts w:ascii="Times New Roman" w:hAnsi="Times New Roman" w:cs="Times New Roman"/>
          <w:sz w:val="24"/>
          <w:szCs w:val="24"/>
        </w:rPr>
        <w:t>a term given to the data sets which can’t be processed in an efficient manner with the help of traditional methodology such as RDBM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C1C0A9D" w14:textId="167B73A7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Apache HBase</w:t>
      </w:r>
      <w:r w:rsidRPr="002726B0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as a part of Hadoo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p</w:t>
      </w:r>
      <w:r w:rsidRPr="002726B0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ecosyste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726B0">
        <w:rPr>
          <w:rFonts w:ascii="Times New Roman" w:hAnsi="Times New Roman" w:cs="Times New Roman"/>
          <w:sz w:val="24"/>
          <w:szCs w:val="24"/>
        </w:rPr>
        <w:t xml:space="preserve">It’s a NoSQL database which supports all kinds of data and thus capable of handling anything of Hadoop Database. It provides capabilities of Google’s </w:t>
      </w:r>
      <w:r w:rsidRPr="002726B0">
        <w:rPr>
          <w:rFonts w:ascii="Times New Roman" w:hAnsi="Times New Roman" w:cs="Times New Roman"/>
          <w:sz w:val="24"/>
          <w:szCs w:val="24"/>
        </w:rPr>
        <w:t>Bigtable</w:t>
      </w:r>
      <w:r w:rsidRPr="002726B0">
        <w:rPr>
          <w:rFonts w:ascii="Times New Roman" w:hAnsi="Times New Roman" w:cs="Times New Roman"/>
          <w:sz w:val="24"/>
          <w:szCs w:val="24"/>
        </w:rPr>
        <w:t>, thus able to work on Big Data sets effectively.</w:t>
      </w:r>
    </w:p>
    <w:p w14:paraId="4FE0A804" w14:textId="7E84D032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>3.JAVA</w:t>
      </w:r>
    </w:p>
    <w:p w14:paraId="48340DFE" w14:textId="439685EA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>4.JAVA</w:t>
      </w:r>
    </w:p>
    <w:p w14:paraId="009C3F96" w14:textId="5EE1891D" w:rsidR="002726B0" w:rsidRPr="002726B0" w:rsidRDefault="002726B0">
      <w:pPr>
        <w:rPr>
          <w:rFonts w:ascii="Times New Roman" w:hAnsi="Times New Roman" w:cs="Times New Roman"/>
          <w:sz w:val="24"/>
          <w:szCs w:val="24"/>
        </w:rPr>
      </w:pPr>
      <w:r w:rsidRPr="002726B0">
        <w:rPr>
          <w:rFonts w:ascii="Times New Roman" w:hAnsi="Times New Roman" w:cs="Times New Roman"/>
          <w:sz w:val="24"/>
          <w:szCs w:val="24"/>
        </w:rPr>
        <w:t>5.</w:t>
      </w:r>
      <w:r w:rsidR="00737097">
        <w:rPr>
          <w:rFonts w:ascii="Times New Roman" w:hAnsi="Times New Roman" w:cs="Times New Roman"/>
          <w:sz w:val="24"/>
          <w:szCs w:val="24"/>
        </w:rPr>
        <w:t>JAVA</w:t>
      </w:r>
    </w:p>
    <w:sectPr w:rsidR="002726B0" w:rsidRPr="002726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sjQ0MDQ3tzC2MDNT0lEKTi0uzszPAykwrAUA45ZwFiwAAAA="/>
  </w:docVars>
  <w:rsids>
    <w:rsidRoot w:val="00680B13"/>
    <w:rsid w:val="002726B0"/>
    <w:rsid w:val="00680B13"/>
    <w:rsid w:val="006B25CD"/>
    <w:rsid w:val="00737097"/>
    <w:rsid w:val="00873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76938"/>
  <w15:chartTrackingRefBased/>
  <w15:docId w15:val="{43B4E4A8-9AED-4AF8-B6E1-9E10143E5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726B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726B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ntribute.geeksforgeeks.org/geek/the-world-of-big-dat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3</cp:revision>
  <dcterms:created xsi:type="dcterms:W3CDTF">2021-05-11T17:51:00Z</dcterms:created>
  <dcterms:modified xsi:type="dcterms:W3CDTF">2021-05-11T18:02:00Z</dcterms:modified>
</cp:coreProperties>
</file>